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08, </w:t>
      </w:r>
      <w:r>
        <w:t xml:space="preserve">04 Jan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592-9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4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rechtbuhl, Benedic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annheim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], [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57549" w:rsidRDefault="00C57549" w:rsidP="00C57549">
      <w:pPr>
        <w:pStyle w:val="FirstParagraph"/>
        <w:rPr>
          <w:rStyle w:val="documentnumber"/>
        </w:rPr>
      </w:pPr>
      <w:r>
        <w:rPr>
          <w:rStyle w:val="documentnumber"/>
        </w:rPr>
        <w:t>108.  January 4, 1711.</w:t>
      </w:r>
      <w:r>
        <w:rPr>
          <w:rStyle w:val="FootnoteReference"/>
        </w:rPr>
        <w:footnoteReference w:id="7"/>
      </w:r>
    </w:p>
    <w:p w:rsidR="00C57549" w:rsidRDefault="00C57549" w:rsidP="00C57549">
      <w:pPr>
        <w:pStyle w:val="OriginalText"/>
        <w:rPr>
          <w:sz w:val="19"/>
          <w:szCs w:val="19"/>
        </w:rPr>
      </w:pP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recto]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at Mannhei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Manheim</w:t>
      </w:r>
      <w:r>
        <w:rPr>
          <w:rStyle w:val="FootnoteReference"/>
          <w:sz w:val="19"/>
          <w:szCs w:val="19"/>
        </w:rPr>
        <w:footnoteReference w:id="8"/>
      </w:r>
      <w:r>
        <w:rPr>
          <w:sz w:val="19"/>
          <w:szCs w:val="19"/>
        </w:rPr>
        <w:t xml:space="preserve">           datum den 4.ten Januari 1711.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liebte bruder in Christo wünschen ich ein von Got wolgesägnetes, frid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nd freüden reiches neüwes Jahr, und auch thuon ich denen fründen allen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ründlich dancken, an alle an unß gewendte mûh kosten und arbeit, der reiche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ot schadai wölle der reiche belohner sein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erichten eüch hiemit, das ÿch Eüwer letsten brieff, omtrent vor zween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aten mich lieb empffangen, und darinn gesehen eüweren geneigten willen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otherly lov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liebe die Ihr noch zuo mir habet, auch darinen gesehen, das Ihr Eüwere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armhertzigt zeiget an denen geffangenen In dem Ihr sei befohlen zuklei-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n durch den herrn Rünckel,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erichten</w:t>
      </w:r>
      <w:r>
        <w:rPr>
          <w:rStyle w:val="FootnoteReference"/>
          <w:sz w:val="19"/>
          <w:szCs w:val="19"/>
        </w:rPr>
        <w:footnoteReference w:id="9"/>
      </w:r>
      <w:r>
        <w:rPr>
          <w:sz w:val="19"/>
          <w:szCs w:val="19"/>
        </w:rPr>
        <w:t xml:space="preserve"> die fründen auch das ÿch vor Etwas zeit einen brieff gekriegt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abe von diener und Eltesten auß dem schweitzerland des zugß halben in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reüßen, das sei mir schreiben das sei auß freier willku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on settling in Prussi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t ziehen wollen, son-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rust in Go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ollen auff die Erbärmebd</w:t>
      </w:r>
      <w:r>
        <w:rPr>
          <w:rStyle w:val="FootnoteReference"/>
          <w:sz w:val="19"/>
          <w:szCs w:val="19"/>
        </w:rPr>
        <w:footnoteReference w:id="10"/>
      </w:r>
      <w:r>
        <w:rPr>
          <w:sz w:val="19"/>
          <w:szCs w:val="19"/>
        </w:rPr>
        <w:t xml:space="preserve"> Gotes harren, und wöllen in land bleiben, so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ang sei können, die Jhenigen die in dem schiff gewäsen sind thun Eüch auch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ründlich und härtzlich dancken umb alle große treüw und liebe, an Ihnen</w:t>
      </w:r>
    </w:p>
    <w:p w:rsidR="00C57549" w:rsidRDefault="00C57549" w:rsidP="00C57549">
      <w:pPr>
        <w:pStyle w:val="OriginalText"/>
        <w:rPr>
          <w:w w:val="97"/>
          <w:sz w:val="19"/>
          <w:szCs w:val="19"/>
        </w:rPr>
      </w:pPr>
      <w:r>
        <w:rPr>
          <w:w w:val="97"/>
          <w:sz w:val="19"/>
          <w:szCs w:val="19"/>
        </w:rPr>
        <w:t xml:space="preserve">bewisen, Ich verstehen auch in dem brieff, das sei die </w:t>
      </w:r>
      <w:r>
        <w:rPr>
          <w:w w:val="97"/>
          <w:sz w:val="19"/>
          <w:szCs w:val="19"/>
        </w:rPr>
        <w:fldChar w:fldCharType="begin"/>
      </w:r>
      <w:r>
        <w:rPr>
          <w:w w:val="97"/>
          <w:sz w:val="19"/>
          <w:szCs w:val="19"/>
        </w:rPr>
        <w:instrText>xe "Swiss Anabaptists:want Brechtbühl to return"</w:instrText>
      </w:r>
      <w:r>
        <w:rPr>
          <w:w w:val="97"/>
          <w:sz w:val="19"/>
          <w:szCs w:val="19"/>
        </w:rPr>
        <w:fldChar w:fldCharType="end"/>
      </w:r>
      <w:r>
        <w:rPr>
          <w:w w:val="97"/>
          <w:sz w:val="19"/>
          <w:szCs w:val="19"/>
        </w:rPr>
        <w:t xml:space="preserve">bruoder schafft in der schweitz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r es nit für guot halten das ÿch umb der menschlichen geboten willen, daß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ärdli Christi nit hällffen zuo bauwen, und vermein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servant of the Wor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Ÿch söllte das völckle nit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laßen, Ich habe aber noch bißhar nit können Erachten das eß fûglich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ie, allein das habe Ich vor in dem frûh jahr wölle hinauff reisen meine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nder abzhuo holen, auß der Ursach hab ich vor etwas zeit an den Canton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rn geschriben zuo versuochen ob sei mich in ÿhre huld und gunst wollen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der auff nemmen, oder doch zuom wenigsten eine paß wöllten verlehnen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mb eine zeit lang in das land zuo komen,      Dieweil Ich aber in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m verledtenen frûhjahr, denen gecomidierten fründen, do wir im </w:t>
      </w:r>
      <w:r>
        <w:rPr>
          <w:strike/>
          <w:sz w:val="19"/>
          <w:szCs w:val="19"/>
        </w:rPr>
        <w:t>hal</w:t>
      </w:r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g waren, hab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ommittee for Foreign Needs:advises against return to Switzerlan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zuo gesagt Ich wölle ohne Ihren kenniß und guod finden s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t hinauff reisen, Allß versuochen Ich hiemit das die fründen mich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r zuo sag erlaßen wöllen, dan ich kan mein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wife and childr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inderlaßene kinder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ander sachen nit wol durch Jemand anderß abholen, derhalben ist 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 fründlich begähren an die fründen mir zuo schreiben was willenß Ihr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gegen mir sind,      Im übrigen berichten auch das Ich meine kost ver-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nen kan mit meiner hand allso das ich wol zuofriden, aber doch weiß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noch keinen platz da Ich mit meinen völckle wohnen könne, Jedoch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ffen ich das dar herr die seinen nit verlaße, so verr sei sich seineß willenß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leißen, so werde mich der herr auch nit verlaßen, sonder auch ein ort bereit[en]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zuo meiner wohnung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habe auch in kurtzer zeit vernomen das die oberkeit tot bern denen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fangen habe für gestellt wan sei versprechen wöllen, wider zuo erscheinen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an sei es haben wöllen, so wöllen, sei sei loß laßen, was aber geschicht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irt die zeit lehren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aß die zwe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on swamp projec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orasten betrifft so berichten ich das ich zuo guoter hand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nommen, das es schier ein unmüglichen kosten brauchen wurde sölche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ruchtbar zuo machen, der halben weiß ich für das nit weiter zuoschreiben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 wol ich umb der unzerbrochenen liebe willen z die ÿch noch zuo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fründen habe vil schreiben möchte, Jedoch die weil Ich Jetzunder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s sunderlichs mer habe so wil ich es bei der kurtzen nachricht--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leiben laßen, und beffehlen die fründen mit sampt Ihren gantzen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milien in die genädige beschirmungen Deß Allmächtiger, verblieben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hiemit Eüwer zuogeneigter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fründ und brûder in Christo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 xml:space="preserve">  Benedicht  brächt  bûll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08780</wp:posOffset>
                </wp:positionH>
                <wp:positionV relativeFrom="line">
                  <wp:posOffset>5500370</wp:posOffset>
                </wp:positionV>
                <wp:extent cx="4286250" cy="331470"/>
                <wp:effectExtent l="8255" t="13970" r="10795" b="698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31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7549" w:rsidRDefault="00C57549" w:rsidP="00C57549">
                            <w:pPr>
                              <w:pStyle w:val="PhotoCaption"/>
                            </w:pPr>
                            <w:r>
                              <w:t xml:space="preserve">From the closing and extended postscript of a letter in the </w:t>
                            </w:r>
                            <w:r>
                              <w:fldChar w:fldCharType="begin"/>
                            </w:r>
                            <w:r>
                              <w:instrText>xe "Brechtbühl, Bendicht (Breckbill, Brackbill, Benedicht, Bentz):handwriting"</w:instrText>
                            </w:r>
                            <w:r>
                              <w:fldChar w:fldCharType="end"/>
                            </w:r>
                            <w:r>
                              <w:t xml:space="preserve">striking hand of Bendicht Brechbühl, here spelled (Benedicht  brächt  bûll), in which he inquires about getting copies of the Dutch </w:t>
                            </w:r>
                            <w:r>
                              <w:fldChar w:fldCharType="begin"/>
                            </w:r>
                            <w:r>
                              <w:rPr>
                                <w:rStyle w:val="FootnoteReference"/>
                              </w:rPr>
                              <w:instrText>xe "Martelaersspiegel (1685)"</w:instrText>
                            </w:r>
                            <w:r>
                              <w:fldChar w:fldCharType="end"/>
                            </w:r>
                            <w:r>
                              <w:rPr>
                                <w:rFonts w:ascii="Helvetica LT Std Bold Oblique" w:hAnsi="Helvetica LT Std Bold Oblique" w:cs="Helvetica LT Std Bold Oblique"/>
                                <w:i/>
                                <w:iCs/>
                              </w:rPr>
                              <w:t>Martyrs’ Mirror</w:t>
                            </w:r>
                            <w:r>
                              <w:t xml:space="preserve">. This is transcribed abov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1.4pt;margin-top:433.1pt;width:337.5pt;height:2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" o:allowincell="f">
                <v:textbox>
                  <w:txbxContent>
                    <w:p w:rsidR="00C57549" w:rsidRDefault="00C57549" w:rsidP="00C57549">
                      <w:pPr>
                        <w:pStyle w:val="PhotoCaption"/>
                      </w:pPr>
                      <w:r>
                        <w:t xml:space="preserve">From the closing and extended postscript of a letter in the </w:t>
                      </w:r>
                      <w:r>
                        <w:fldChar w:fldCharType="begin"/>
                      </w:r>
                      <w:r>
                        <w:instrText>xe "Brechtbühl, Bendicht (Breckbill, Brackbill, Benedicht, Bentz):handwriting"</w:instrText>
                      </w:r>
                      <w:r>
                        <w:fldChar w:fldCharType="end"/>
                      </w:r>
                      <w:r>
                        <w:t xml:space="preserve">striking hand of Bendicht Brechbühl, here spelled (Benedicht  brächt  bûll), in which he inquires about getting copies of the Dutch </w:t>
                      </w:r>
                      <w:r>
                        <w:fldChar w:fldCharType="begin"/>
                      </w:r>
                      <w:r>
                        <w:rPr>
                          <w:rStyle w:val="FootnoteReference"/>
                        </w:rPr>
                        <w:instrText>xe "Martelaersspiegel (1685)"</w:instrText>
                      </w:r>
                      <w:r>
                        <w:fldChar w:fldCharType="end"/>
                      </w:r>
                      <w:r>
                        <w:rPr>
                          <w:rFonts w:ascii="Helvetica LT Std Bold Oblique" w:hAnsi="Helvetica LT Std Bold Oblique" w:cs="Helvetica LT Std Bold Oblique"/>
                          <w:i/>
                          <w:iCs/>
                        </w:rPr>
                        <w:t>Martyrs’ Mirror</w:t>
                      </w:r>
                      <w:r>
                        <w:t xml:space="preserve">. This is transcribed above. 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  <w:r>
        <w:rPr>
          <w:sz w:val="21"/>
          <w:szCs w:val="21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 B   Ich hab vor Etwas zeiten einen brieff an den liebwerthen fründ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ate, Herman t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erman tenkadte übersendet von weg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artyrs' Mirro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3. martelar bûcher, so der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rü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ramer, Steven Abrahamsz, of Devent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teffan kramer zuo deventer uns hat versprochen nach zuo senden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hab ich begärt gehabt umb zuo vernemmen wie die sach stehe, dan wan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 sei über sendet hät in hoffnung das wir sei solten gekriegt haben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im kein antwort geschriben wurde, so wäre eß unanständig, alß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uochen ich noch ein mal. zuo erffahren und mir zuo schreiben, wie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 sachen stehn, nit ist es meine meinung das der stäffen kramer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iner zuo sag sölle erinnert werden, sonder nur wie obstadt, unnd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r sölches anzuotonen     wil hiemit der zeit er warten,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rûßend mir alle guote fründ bei denen ich bekant geworden, Ich gedenck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fft und vil an eüch alle, und wan es die zeit brächte noch ein mal </w:t>
      </w:r>
    </w:p>
    <w:p w:rsidR="0084002E" w:rsidRP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üch zuo sehen und mit eüch zuo sprächen das  wäre mir ein freüd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57549" w:rsidRDefault="00C57549" w:rsidP="00C5754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8</w:t>
      </w:r>
      <w:r>
        <w:tab/>
      </w:r>
      <w:r>
        <w:rPr>
          <w:rStyle w:val="FootnoteReference"/>
        </w:rPr>
        <w:tab/>
      </w:r>
      <w:r>
        <w:t xml:space="preserve">This is A 1299 from the De Hoop Scheffer </w:t>
      </w:r>
      <w:r>
        <w:rPr>
          <w:rStyle w:val="Italics"/>
        </w:rPr>
        <w:t>Inventaris</w:t>
      </w:r>
      <w:r>
        <w:t>. It exists also in a transcription made by J. W. Rijnders.  See Document 62 n. 1.</w:t>
      </w:r>
    </w:p>
    <w:p w:rsidR="00C57549" w:rsidRDefault="00C57549" w:rsidP="00C57549">
      <w:pPr>
        <w:pStyle w:val="FootnoteText"/>
      </w:pPr>
    </w:p>
  </w:footnote>
  <w:footnote w:id="4">
    <w:p w:rsidR="00C57549" w:rsidRDefault="00C57549" w:rsidP="00C57549">
      <w:pPr>
        <w:pStyle w:val="Footnote-OneDigit"/>
      </w:pPr>
      <w:r>
        <w:rPr>
          <w:vertAlign w:val="superscript"/>
        </w:rPr>
        <w:footnoteRef/>
      </w:r>
      <w:r>
        <w:tab/>
        <w:t>This is in the handwriting of Benedict Brechbill.</w:t>
      </w:r>
    </w:p>
    <w:p w:rsidR="00C57549" w:rsidRDefault="00C57549" w:rsidP="00C57549">
      <w:pPr>
        <w:pStyle w:val="Footnote-OneDigit"/>
      </w:pPr>
    </w:p>
  </w:footnote>
  <w:footnote w:id="5">
    <w:p w:rsidR="00C57549" w:rsidRDefault="00C57549" w:rsidP="00C57549">
      <w:pPr>
        <w:pStyle w:val="FirstFootnoteinColumnLine"/>
      </w:pPr>
      <w:r>
        <w:rPr>
          <w:vertAlign w:val="superscript"/>
        </w:rPr>
        <w:footnoteRef/>
      </w:r>
      <w:r>
        <w:tab/>
        <w:t>At this point Ernst Müller begins a transcription of this letter.   Müller, pp. 285-286.</w:t>
      </w:r>
    </w:p>
    <w:p w:rsidR="00C57549" w:rsidRDefault="00C57549" w:rsidP="00C57549">
      <w:pPr>
        <w:pStyle w:val="FirstFootnoteinColumnLine"/>
      </w:pPr>
    </w:p>
  </w:footnote>
  <w:footnote w:id="6">
    <w:p w:rsidR="00C57549" w:rsidRDefault="00C57549" w:rsidP="00C57549">
      <w:pPr>
        <w:pStyle w:val="Footnote-OneDigit"/>
      </w:pPr>
      <w:r>
        <w:rPr>
          <w:vertAlign w:val="superscript"/>
        </w:rPr>
        <w:footnoteRef/>
      </w:r>
      <w:r>
        <w:tab/>
        <w:t>erbermbd=“erbarmen” (frühneuhochdeutsch).</w:t>
      </w:r>
    </w:p>
    <w:p w:rsidR="00C57549" w:rsidRDefault="00C57549" w:rsidP="00C57549">
      <w:pPr>
        <w:pStyle w:val="Footnote-OneDigit"/>
      </w:pPr>
    </w:p>
  </w:footnote>
  <w:footnote w:id="7">
    <w:p w:rsidR="00C57549" w:rsidRDefault="00C57549" w:rsidP="001546AA">
      <w:pPr>
        <w:pStyle w:val="Footnote-OneDigit"/>
      </w:pPr>
      <w:r>
        <w:rPr>
          <w:vertAlign w:val="superscript"/>
        </w:rPr>
        <w:footnoteRef/>
      </w:r>
      <w:r w:rsidR="001546AA">
        <w:rPr>
          <w:rStyle w:val="ChapterNumberforFootnote"/>
        </w:rPr>
        <w:t xml:space="preserve"> </w:t>
      </w:r>
      <w:r>
        <w:t xml:space="preserve">This is A 1299 from the De Hoop Scheffer </w:t>
      </w:r>
      <w:r>
        <w:rPr>
          <w:rStyle w:val="Italics"/>
        </w:rPr>
        <w:t>Inventaris</w:t>
      </w:r>
      <w:r>
        <w:t>. It exists also in a transcription made by J. W. Rijnders.  See Document 62 n. 1</w:t>
      </w:r>
      <w:r w:rsidR="001546AA">
        <w:t>.</w:t>
      </w:r>
    </w:p>
  </w:footnote>
  <w:footnote w:id="8">
    <w:p w:rsidR="00C57549" w:rsidRDefault="00C57549" w:rsidP="001546AA">
      <w:pPr>
        <w:pStyle w:val="Footnote-OneDigit"/>
      </w:pPr>
      <w:r>
        <w:rPr>
          <w:vertAlign w:val="superscript"/>
        </w:rPr>
        <w:footnoteRef/>
      </w:r>
      <w:r>
        <w:tab/>
        <w:t>This is in the handwriting of Benedict Brechbill</w:t>
      </w:r>
      <w:r w:rsidR="001546AA">
        <w:t>.</w:t>
      </w:r>
    </w:p>
  </w:footnote>
  <w:footnote w:id="9">
    <w:p w:rsidR="00C57549" w:rsidRDefault="00C57549" w:rsidP="001546AA">
      <w:pPr>
        <w:pStyle w:val="Footnote-OneDigit"/>
      </w:pPr>
      <w:r>
        <w:rPr>
          <w:vertAlign w:val="superscript"/>
        </w:rPr>
        <w:footnoteRef/>
      </w:r>
      <w:r>
        <w:tab/>
        <w:t>At this point Ernst Müller begins a transcription of this letter.   Müller, pp. 285-286</w:t>
      </w:r>
      <w:r w:rsidR="001546AA">
        <w:t>.</w:t>
      </w:r>
    </w:p>
  </w:footnote>
  <w:footnote w:id="10">
    <w:p w:rsidR="00C57549" w:rsidRDefault="00C57549" w:rsidP="001546AA">
      <w:pPr>
        <w:pStyle w:val="Footnote-OneDigit"/>
      </w:pPr>
      <w:r>
        <w:rPr>
          <w:vertAlign w:val="superscript"/>
        </w:rPr>
        <w:footnoteRef/>
      </w:r>
      <w:r>
        <w:tab/>
        <w:t>erbermbd=“erbarmen” (frühneuhochdeutsch)</w:t>
      </w:r>
      <w:r w:rsidR="001546AA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9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5754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C57549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C57549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5754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PhotoCaption">
    <w:name w:val="Photo Caption"/>
    <w:basedOn w:val="Normal"/>
    <w:uiPriority w:val="99"/>
    <w:rsid w:val="00C57549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C5754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7549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57549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C57549"/>
    <w:rPr>
      <w:i/>
      <w:iCs/>
    </w:rPr>
  </w:style>
  <w:style w:type="paragraph" w:customStyle="1" w:styleId="Footnote-OneDigit">
    <w:name w:val="Footnote-One Digit"/>
    <w:basedOn w:val="Normal"/>
    <w:uiPriority w:val="99"/>
    <w:rsid w:val="00C5754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5754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